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0E058" w14:textId="49BDC635" w:rsidR="00AD1458" w:rsidRDefault="00AD1458" w:rsidP="00AD1458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both"/>
        <w:rPr>
          <w:rFonts w:ascii="Arial (W1)" w:hAnsi="Arial (W1)" w:cs="Arial"/>
          <w:b/>
          <w:bCs/>
          <w:sz w:val="20"/>
          <w:lang w:eastAsia="pt-BR"/>
        </w:rPr>
      </w:pPr>
      <w:r>
        <w:rPr>
          <w:rFonts w:ascii="Arial (W1)" w:hAnsi="Arial (W1)" w:cs="Arial"/>
          <w:b/>
          <w:bCs/>
          <w:sz w:val="20"/>
          <w:lang w:eastAsia="pt-BR"/>
        </w:rPr>
        <w:t>ANEXO I</w:t>
      </w:r>
      <w:r w:rsidR="001A717F">
        <w:rPr>
          <w:rFonts w:ascii="Arial (W1)" w:hAnsi="Arial (W1)" w:cs="Arial"/>
          <w:b/>
          <w:bCs/>
          <w:sz w:val="20"/>
          <w:lang w:eastAsia="pt-BR"/>
        </w:rPr>
        <w:t>II</w:t>
      </w:r>
      <w:r>
        <w:rPr>
          <w:rFonts w:ascii="Arial (W1)" w:hAnsi="Arial (W1)" w:cs="Arial"/>
          <w:b/>
          <w:bCs/>
          <w:sz w:val="20"/>
          <w:lang w:eastAsia="pt-BR"/>
        </w:rPr>
        <w:t xml:space="preserve"> do Edital </w:t>
      </w:r>
      <w:r w:rsidRPr="00B15B9E">
        <w:rPr>
          <w:rFonts w:ascii="Arial (W1)" w:hAnsi="Arial (W1)" w:cs="Arial"/>
          <w:b/>
          <w:bCs/>
          <w:sz w:val="20"/>
          <w:lang w:eastAsia="pt-BR"/>
        </w:rPr>
        <w:t>001/2023-PEQ</w:t>
      </w:r>
      <w:r>
        <w:rPr>
          <w:rFonts w:ascii="Arial (W1)" w:hAnsi="Arial (W1)" w:cs="Arial"/>
          <w:b/>
          <w:bCs/>
          <w:sz w:val="20"/>
          <w:lang w:eastAsia="pt-BR"/>
        </w:rPr>
        <w:t xml:space="preserve"> -PEQ</w:t>
      </w:r>
    </w:p>
    <w:p w14:paraId="78AB8CCC" w14:textId="77777777" w:rsidR="00AD1458" w:rsidRPr="006F6BCD" w:rsidRDefault="00AD1458" w:rsidP="00AD1458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68455FA0" w14:textId="77777777" w:rsidR="00AD1458" w:rsidRDefault="00AD1458" w:rsidP="00AD1458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Cs w:val="24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 w:rsidRPr="0090782D">
        <w:rPr>
          <w:rFonts w:ascii="Arial" w:hAnsi="Arial" w:cs="Arial"/>
          <w:b/>
          <w:bCs/>
          <w:i/>
          <w:sz w:val="22"/>
          <w:szCs w:val="22"/>
        </w:rPr>
        <w:t>Curriculum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 do Candidato (Qualis 2013-2016)</w:t>
      </w:r>
    </w:p>
    <w:p w14:paraId="48725E28" w14:textId="77777777" w:rsidR="00AD1458" w:rsidRPr="006F6BCD" w:rsidRDefault="00AD1458" w:rsidP="00AD1458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669306FC" w14:textId="77777777" w:rsidR="00AD1458" w:rsidRPr="009C1C4F" w:rsidRDefault="00AD1458" w:rsidP="00AD1458">
      <w:pPr>
        <w:keepNext/>
        <w:ind w:left="-426"/>
        <w:jc w:val="center"/>
        <w:outlineLvl w:val="5"/>
        <w:rPr>
          <w:rFonts w:ascii="Arial" w:hAnsi="Arial" w:cs="Arial"/>
          <w:b/>
          <w:bCs/>
          <w:sz w:val="22"/>
          <w:szCs w:val="24"/>
        </w:rPr>
      </w:pPr>
      <w:r w:rsidRPr="003D439F">
        <w:rPr>
          <w:rFonts w:ascii="Arial" w:hAnsi="Arial" w:cs="Arial"/>
          <w:b/>
          <w:bCs/>
          <w:sz w:val="22"/>
          <w:szCs w:val="24"/>
        </w:rPr>
        <w:t>No</w:t>
      </w:r>
      <w:r w:rsidRPr="009C1C4F">
        <w:rPr>
          <w:rFonts w:ascii="Arial" w:hAnsi="Arial" w:cs="Arial"/>
          <w:b/>
          <w:bCs/>
          <w:sz w:val="22"/>
          <w:szCs w:val="24"/>
        </w:rPr>
        <w:t>me:_______________________________________________________     RA: __________</w:t>
      </w:r>
    </w:p>
    <w:p w14:paraId="317FE550" w14:textId="77777777" w:rsidR="00AD1458" w:rsidRPr="009C1C4F" w:rsidRDefault="00AD1458" w:rsidP="00AD1458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tbl>
      <w:tblPr>
        <w:tblW w:w="964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0"/>
        <w:gridCol w:w="5670"/>
        <w:gridCol w:w="1276"/>
        <w:gridCol w:w="992"/>
        <w:gridCol w:w="992"/>
      </w:tblGrid>
      <w:tr w:rsidR="00AD1458" w:rsidRPr="009C1C4F" w14:paraId="3F090A5B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CF9E5" w14:textId="77777777" w:rsidR="00AD1458" w:rsidRPr="009C1C4F" w:rsidRDefault="00AD1458" w:rsidP="0089105A">
            <w:pPr>
              <w:widowControl w:val="0"/>
              <w:spacing w:before="240" w:after="60"/>
              <w:ind w:left="-108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9C1C4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tem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B72C6" w14:textId="77777777" w:rsidR="00AD1458" w:rsidRPr="009C1C4F" w:rsidRDefault="00AD1458" w:rsidP="0089105A">
            <w:pPr>
              <w:widowControl w:val="0"/>
              <w:spacing w:before="240" w:after="60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Atividade Desenvolvid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F2B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18"/>
                <w:szCs w:val="18"/>
              </w:rPr>
            </w:pPr>
            <w:r w:rsidRPr="009C1C4F">
              <w:rPr>
                <w:rFonts w:ascii="Arial" w:hAnsi="Arial" w:cs="Arial"/>
                <w:b/>
                <w:bCs/>
                <w:sz w:val="18"/>
                <w:szCs w:val="18"/>
              </w:rPr>
              <w:t>Quantidade de autor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4532" w14:textId="77777777" w:rsidR="00AD1458" w:rsidRPr="009C1C4F" w:rsidRDefault="00AD1458" w:rsidP="0089105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1C4F">
              <w:rPr>
                <w:rFonts w:ascii="Arial" w:hAnsi="Arial" w:cs="Arial"/>
                <w:b/>
                <w:sz w:val="18"/>
                <w:szCs w:val="18"/>
              </w:rPr>
              <w:t>Pes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86149" w14:textId="77777777" w:rsidR="00AD1458" w:rsidRPr="009C1C4F" w:rsidRDefault="00AD1458" w:rsidP="0089105A">
            <w:pPr>
              <w:widowControl w:val="0"/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C1C4F">
              <w:rPr>
                <w:rFonts w:ascii="Arial" w:hAnsi="Arial" w:cs="Arial"/>
                <w:b/>
                <w:sz w:val="18"/>
                <w:szCs w:val="18"/>
              </w:rPr>
              <w:t>Pontos</w:t>
            </w:r>
          </w:p>
        </w:tc>
      </w:tr>
      <w:tr w:rsidR="00AD1458" w:rsidRPr="009C1C4F" w14:paraId="7B4AFB91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DF20EB" w14:textId="77777777" w:rsidR="00AD1458" w:rsidRPr="000D2E5F" w:rsidRDefault="00AD1458" w:rsidP="0089105A">
            <w:pPr>
              <w:widowControl w:val="0"/>
              <w:ind w:left="-108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1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2FECBBD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Artigos em Revistas Especializadas na Área de Engenharias II da CAPES – QUALIS A1 ou patente concedida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(pontuação conforme Observação 2</w:t>
            </w:r>
            <w:proofErr w:type="gramStart"/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 .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DAC88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19B38657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A1E06E" w14:textId="77777777" w:rsidR="00AD1458" w:rsidRPr="002E6890" w:rsidRDefault="00AD1458" w:rsidP="0089105A">
            <w:pPr>
              <w:ind w:left="-108"/>
              <w:jc w:val="right"/>
            </w:pPr>
            <w:r w:rsidRPr="002E6890">
              <w:t>1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BA2C6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2BFF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74939B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F5D19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374F723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356D8F" w14:textId="77777777" w:rsidR="00AD1458" w:rsidRPr="002E6890" w:rsidRDefault="00AD1458" w:rsidP="0089105A">
            <w:pPr>
              <w:ind w:left="-108"/>
              <w:jc w:val="right"/>
            </w:pPr>
            <w:r w:rsidRPr="002E6890">
              <w:t>1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8B208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C7C2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0611DA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7B0C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76581373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39F2CD" w14:textId="77777777" w:rsidR="00AD1458" w:rsidRPr="002E6890" w:rsidRDefault="00AD1458" w:rsidP="0089105A">
            <w:pPr>
              <w:ind w:left="-108"/>
              <w:jc w:val="right"/>
            </w:pPr>
            <w:r>
              <w:t>1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46A54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F9C7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EDF1E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F87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13874EA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EF1186" w14:textId="77777777" w:rsidR="00AD1458" w:rsidRPr="002E6890" w:rsidRDefault="00AD1458" w:rsidP="0089105A">
            <w:pPr>
              <w:ind w:left="-108"/>
              <w:jc w:val="right"/>
            </w:pPr>
            <w:r>
              <w:t>1.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0724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EB22B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25D709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7760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70391E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A0494" w14:textId="77777777" w:rsidR="00AD1458" w:rsidRDefault="00AD1458" w:rsidP="0089105A">
            <w:pPr>
              <w:ind w:left="-108"/>
              <w:jc w:val="right"/>
            </w:pPr>
            <w:r w:rsidRPr="002E6890">
              <w:t>1.</w:t>
            </w:r>
            <w:r>
              <w:t>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E9E39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BF4E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1E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6E53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3BAAC6D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01CDA5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2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3B14A6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Artigos em Revistas Especializadas na Área de Engenharias II da CAPES – QUALIS A2 ou depósito de patentes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(pontuação conforme Observação 2)</w:t>
            </w: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93F8B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16554C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75A0F3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2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C4B77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EF1F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FD3867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8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98D7B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33931DE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72B090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2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3C5C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46A2A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F9B7C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3F1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B4AA82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3AB816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2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04C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61108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480A3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DB80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E8621DF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21F3C7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2.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1ECB1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1FC25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A2F9F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C99D4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262E390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CE4945" w14:textId="77777777" w:rsidR="00AD1458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2.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AD11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2636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D7D8E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1134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79531844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E5D4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2.6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DB9AD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8FC83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BFF2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A6DB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69164C8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3D6DA73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3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4871710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Artigos em Revistas Especializadas na Área de Engenharias II da CAPES – QUALIS B1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(pontuação conforme Observação 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8C9DE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4E145BC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D40E4C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3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53194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BEEE7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C902B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AD8E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6A1161D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CE8FB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3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BB0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EC1B4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AA0A6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D0BF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625F956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A3B63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3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53189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364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301B2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823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01D5D60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DAFE14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3.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23B0D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0503E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03314A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CAC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1DB15D35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94111A" w14:textId="77777777" w:rsidR="00AD1458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3.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FB7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03F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ACEF0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97A3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F62302D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17599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3.6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4307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D3237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C5D8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D773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2ADE11D0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DEE99E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4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B51FE0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Artigos em Revistas Especializadas na Área de Engenharias II da CAPES – QUALIS B2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5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Trabalh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94A72B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3A3F23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5E0F56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4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F279D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F95E9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C710B7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5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92D19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275468E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903BE5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4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662BC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69605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621D9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481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9698987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498D75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4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4A109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2C6E2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74CC8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73DC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A351CB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CDED83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4.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DA2E4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ED8AC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CB222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988E2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CAFB023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B97C9" w14:textId="77777777" w:rsidR="00AD1458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4.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C4CD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AA97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92C96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462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2237346C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B051F7C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5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9599AF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Artigos em Revistas Especializadas na Área de Engenharias II da CAPES – QUALIS B3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–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5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Trabalh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)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5ACE9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FFC3B7D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E2DB8A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5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D21D7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ED61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BA6587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5A3D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1BD7BD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82FAF6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5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6CF6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D8AE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D777B6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8353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5BA9CD5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455F7E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5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D43E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3F586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7EFD7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3B02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E5BE2CC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1F80CD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5.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D281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D341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6D1B9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915F4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CA023C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86594" w14:textId="77777777" w:rsidR="00AD1458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5.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DC4D2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46F0D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5197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D376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D8750CC" w14:textId="77777777" w:rsidTr="0089105A">
        <w:trPr>
          <w:trHeight w:val="363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689F8FD" w14:textId="77777777" w:rsidR="00AD1458" w:rsidRPr="000D2E5F" w:rsidRDefault="00AD1458" w:rsidP="0089105A">
            <w:pPr>
              <w:widowControl w:val="0"/>
              <w:ind w:left="-108"/>
              <w:rPr>
                <w:rFonts w:ascii="Arial" w:hAnsi="Arial" w:cs="Arial"/>
                <w:b/>
              </w:rPr>
            </w:pPr>
            <w:r w:rsidRPr="000D2E5F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621DE5F" w14:textId="77777777" w:rsidR="00AD1458" w:rsidRPr="00C25B3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0" w:name="_Hlk22114743"/>
            <w:r w:rsidRPr="00C25B3F">
              <w:rPr>
                <w:rFonts w:ascii="Arial" w:hAnsi="Arial" w:cs="Arial"/>
                <w:sz w:val="22"/>
                <w:szCs w:val="22"/>
              </w:rPr>
              <w:t>Artigos em Revistas Especializadas na Área de Engenharias II</w:t>
            </w:r>
            <w:bookmarkEnd w:id="0"/>
            <w:r w:rsidRPr="00C25B3F">
              <w:rPr>
                <w:rFonts w:ascii="Arial" w:hAnsi="Arial" w:cs="Arial"/>
                <w:sz w:val="22"/>
                <w:szCs w:val="22"/>
              </w:rPr>
              <w:t xml:space="preserve"> da CAPES – QUALIS B4</w:t>
            </w:r>
            <w:r w:rsidRPr="00C25B3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(pontuação conforme Observação 2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Trabalhos</w:t>
            </w:r>
            <w:r w:rsidRPr="00C25B3F"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5CC1E5" w14:textId="77777777" w:rsidR="00AD1458" w:rsidRPr="009C1C4F" w:rsidRDefault="00AD1458" w:rsidP="0089105A">
            <w:pPr>
              <w:widowControl w:val="0"/>
              <w:rPr>
                <w:rFonts w:ascii="Arial" w:hAnsi="Arial" w:cs="Arial"/>
              </w:rPr>
            </w:pPr>
          </w:p>
        </w:tc>
      </w:tr>
      <w:tr w:rsidR="00AD1458" w:rsidRPr="009C1C4F" w14:paraId="3533631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337D72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6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0685C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08B7B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43C367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187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78EB5AD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6D9612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6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D7CC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DB435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B71BE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69E8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AA5359C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72E6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6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9EA27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92BD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3BD2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DB4F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663A5B6" w14:textId="77777777" w:rsidTr="0089105A">
        <w:trPr>
          <w:trHeight w:val="523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F068A7F" w14:textId="77777777" w:rsidR="00AD1458" w:rsidRPr="000D2E5F" w:rsidRDefault="00AD1458" w:rsidP="0089105A">
            <w:pPr>
              <w:widowControl w:val="0"/>
              <w:ind w:left="-108"/>
              <w:rPr>
                <w:rFonts w:ascii="Arial" w:hAnsi="Arial" w:cs="Arial"/>
                <w:b/>
              </w:rPr>
            </w:pPr>
            <w:r w:rsidRPr="000D2E5F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FC0866" w14:textId="77777777" w:rsidR="00AD1458" w:rsidRPr="00C25B3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25B3F">
              <w:rPr>
                <w:rFonts w:ascii="Arial" w:hAnsi="Arial" w:cs="Arial"/>
                <w:sz w:val="22"/>
                <w:szCs w:val="22"/>
              </w:rPr>
              <w:t xml:space="preserve">Artigos em Revistas Especializadas na Área de Engenharias II da CAPES – </w:t>
            </w:r>
            <w:r w:rsidRPr="00207BFA">
              <w:rPr>
                <w:rFonts w:ascii="Arial" w:hAnsi="Arial" w:cs="Arial"/>
                <w:sz w:val="22"/>
                <w:szCs w:val="22"/>
              </w:rPr>
              <w:t>QUALIS B5</w:t>
            </w:r>
            <w:r w:rsidRPr="00C25B3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(pontuação conforme Observação 2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Trabalhos</w:t>
            </w:r>
            <w:r w:rsidRPr="00C25B3F"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DAF7DD" w14:textId="77777777" w:rsidR="00AD1458" w:rsidRPr="009C1C4F" w:rsidRDefault="00AD1458" w:rsidP="0089105A">
            <w:pPr>
              <w:widowControl w:val="0"/>
              <w:rPr>
                <w:rFonts w:ascii="Arial" w:hAnsi="Arial" w:cs="Arial"/>
              </w:rPr>
            </w:pPr>
          </w:p>
        </w:tc>
      </w:tr>
      <w:tr w:rsidR="00AD1458" w:rsidRPr="009C1C4F" w14:paraId="13D58ADF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D91B71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7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EC692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4A714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5A948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554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1D10AC3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3D5852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7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E3F6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3014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93DD84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5E35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27135D2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D216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7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7657F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D61E5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873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C96C7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C2A97D9" w14:textId="77777777" w:rsidR="00AD1458" w:rsidRPr="009C1C4F" w:rsidRDefault="00AD1458" w:rsidP="00AD1458">
      <w:pPr>
        <w:widowControl w:val="0"/>
        <w:tabs>
          <w:tab w:val="left" w:pos="392"/>
          <w:tab w:val="left" w:pos="6062"/>
          <w:tab w:val="left" w:pos="7338"/>
          <w:tab w:val="left" w:pos="833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br w:type="page"/>
      </w:r>
    </w:p>
    <w:tbl>
      <w:tblPr>
        <w:tblW w:w="9640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0"/>
        <w:gridCol w:w="5670"/>
        <w:gridCol w:w="1276"/>
        <w:gridCol w:w="992"/>
        <w:gridCol w:w="992"/>
      </w:tblGrid>
      <w:tr w:rsidR="00AD1458" w:rsidRPr="009C1C4F" w14:paraId="0E7DB3E4" w14:textId="77777777" w:rsidTr="0089105A">
        <w:trPr>
          <w:trHeight w:val="413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104283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lastRenderedPageBreak/>
              <w:t>8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D47DE6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Livro internacional com corpo editorial – autoria ou coautoria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5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Livr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EEA004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BFCDDC3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6ADDAA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8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8033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FC45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4AB17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15B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D2A9BA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D43D1B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8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928A6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3B4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C2E30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BBEF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191C66C5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A2CBF5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8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751DD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7FA5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09E09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E03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9126877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9F488A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8.4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EC016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B978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D73A9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062F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021862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E6DED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8.5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C0EF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7DD59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36636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51F6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1A788DD6" w14:textId="77777777" w:rsidTr="0089105A">
        <w:trPr>
          <w:trHeight w:val="443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249609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9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9C8128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Livro nacional com corpo editorial – autoria ou coautoria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Livr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13A39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783486D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E60F61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9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BE67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D37CF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B2B12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8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209EB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2AFE1E6B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7E3F16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9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6FF65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7559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629EE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649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1C8AC92D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1CACE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9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3C2A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716DC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4DCA6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A74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419DCDC" w14:textId="77777777" w:rsidTr="0089105A">
        <w:trPr>
          <w:trHeight w:val="56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54854A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10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8A155E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Capítulo de livro internacional com corpo editorial – autoria ou coautoria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Capítul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62747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53C19AA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3A942C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0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35B4A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F0BC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DD47B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6300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A67286A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B141EF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0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B60FB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4EC8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4F211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CE9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95682FF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64579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0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FA11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201C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CC6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E88E4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7FB68743" w14:textId="77777777" w:rsidTr="0089105A">
        <w:trPr>
          <w:trHeight w:val="481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6EC4740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11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176618E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Capítulo de livro nacional com corpo editorial – autoria ou coautoria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Capítul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894F5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E8CA9AC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70056F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1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D42FA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2784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ABE3B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BF1E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4BCDE4D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561B81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1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9EC9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7518D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F0544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21A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AF3330E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90E62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1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9A5CF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AD8BA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9524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423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E1D351E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EFA9772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12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E90D7D1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Trabalhos Completos Publicados em Anais de Eventos Técnico-Científicos Internacionais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Trabalho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B439E2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4F57048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8BAB91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2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1DAA1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1D3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05BE5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D0E9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4E31EB8C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E15ABD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2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E3AB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4FD3F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3449E8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11F7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B12D752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64A40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2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7BC7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844F4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A1F4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FC4E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064C5B88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CDB3E2D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13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1ED38EF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Trabalhos Completos Publicados em Anais de Eventos Técnico-Científicos Nacionais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Trabalho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AE1AF0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DDFB683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602AED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3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B9A9F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750A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61F212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09CE5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7FEC98C5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6997B4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3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DC59B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2B6C2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E9F63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839C2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78DAE76A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DC0D8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3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BDAEF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AF310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B0C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FDBD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62B86DA8" w14:textId="77777777" w:rsidTr="0089105A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ECD0B6" w14:textId="77777777" w:rsidR="00AD1458" w:rsidRPr="000D2E5F" w:rsidRDefault="00AD1458" w:rsidP="0089105A">
            <w:pPr>
              <w:widowControl w:val="0"/>
              <w:ind w:left="-108"/>
              <w:jc w:val="both"/>
              <w:outlineLvl w:val="1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bookmarkStart w:id="1" w:name="_Hlk22070220"/>
            <w:r w:rsidRPr="000D2E5F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14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0F8BB2" w14:textId="77777777" w:rsidR="00AD1458" w:rsidRPr="009C1C4F" w:rsidRDefault="00AD1458" w:rsidP="0089105A">
            <w:pPr>
              <w:widowControl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Resumos ou Resumos Expandidos Publicados em Anais de Evento Técnico-Científicos nacionais ou internacionais 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(pontuação conforme Observação 2 - </w:t>
            </w:r>
            <w:r w:rsidRPr="00C17884">
              <w:rPr>
                <w:b/>
                <w:sz w:val="20"/>
              </w:rPr>
              <w:t xml:space="preserve">Máximo </w:t>
            </w:r>
            <w:r>
              <w:rPr>
                <w:b/>
                <w:sz w:val="20"/>
              </w:rPr>
              <w:t>3</w:t>
            </w:r>
            <w:r w:rsidRPr="00C17884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>Resumos</w:t>
            </w:r>
            <w:r>
              <w:rPr>
                <w:rFonts w:ascii="Arial" w:hAnsi="Arial" w:cs="Arial"/>
                <w:bCs/>
                <w:iCs/>
                <w:sz w:val="22"/>
                <w:szCs w:val="22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6EDA46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D8A7B75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53AD65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4.1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D84E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EF4B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ADEA9B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E3EC3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3FBF68C8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AF0F52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4.2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B9221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F7EB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A0DCFE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AE851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1458" w:rsidRPr="009C1C4F" w14:paraId="5E87D519" w14:textId="77777777" w:rsidTr="0089105A"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9613" w14:textId="77777777" w:rsidR="00AD1458" w:rsidRPr="009C1C4F" w:rsidRDefault="00AD1458" w:rsidP="0089105A">
            <w:pPr>
              <w:widowControl w:val="0"/>
              <w:ind w:left="-108"/>
              <w:jc w:val="right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9C1C4F">
              <w:rPr>
                <w:rFonts w:ascii="Arial" w:hAnsi="Arial" w:cs="Arial"/>
                <w:bCs/>
                <w:iCs/>
                <w:sz w:val="22"/>
                <w:szCs w:val="22"/>
              </w:rPr>
              <w:t>14.3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13370" w14:textId="77777777" w:rsidR="00AD1458" w:rsidRPr="009C1C4F" w:rsidRDefault="00AD1458" w:rsidP="0089105A">
            <w:pPr>
              <w:widowControl w:val="0"/>
              <w:jc w:val="both"/>
              <w:outlineLvl w:val="1"/>
              <w:rPr>
                <w:rFonts w:ascii="Arial" w:hAnsi="Arial" w:cs="Arial"/>
                <w:bCs/>
                <w:i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F360A" w14:textId="77777777" w:rsidR="00AD1458" w:rsidRPr="009C1C4F" w:rsidRDefault="00AD1458" w:rsidP="0089105A">
            <w:pPr>
              <w:widowControl w:val="0"/>
              <w:jc w:val="center"/>
              <w:outlineLvl w:val="5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FC1F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69C" w14:textId="77777777" w:rsidR="00AD1458" w:rsidRPr="009C1C4F" w:rsidRDefault="00AD1458" w:rsidP="0089105A">
            <w:pPr>
              <w:widowControl w:val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bookmarkEnd w:id="1"/>
      <w:tr w:rsidR="00AD1458" w:rsidRPr="009C1C4F" w14:paraId="55882039" w14:textId="77777777" w:rsidTr="0089105A">
        <w:tc>
          <w:tcPr>
            <w:tcW w:w="86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058A" w14:textId="77777777" w:rsidR="00AD1458" w:rsidRPr="009C1C4F" w:rsidRDefault="00AD1458" w:rsidP="0089105A">
            <w:pPr>
              <w:widowControl w:val="0"/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C1C4F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C305C" w14:textId="77777777" w:rsidR="00AD1458" w:rsidRPr="009C1C4F" w:rsidRDefault="00AD1458" w:rsidP="0089105A">
            <w:pPr>
              <w:widowControl w:val="0"/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490CA3" w14:textId="77777777" w:rsidR="00AD1458" w:rsidRDefault="00AD1458" w:rsidP="00AD1458">
      <w:pPr>
        <w:rPr>
          <w:rFonts w:ascii="Arial" w:hAnsi="Arial" w:cs="Arial"/>
          <w:b/>
          <w:szCs w:val="24"/>
        </w:rPr>
      </w:pPr>
    </w:p>
    <w:p w14:paraId="2776B291" w14:textId="77777777" w:rsidR="00AD1458" w:rsidRPr="003D439F" w:rsidRDefault="00AD1458" w:rsidP="00AD1458">
      <w:pPr>
        <w:rPr>
          <w:rFonts w:ascii="Arial" w:hAnsi="Arial" w:cs="Arial"/>
          <w:b/>
          <w:szCs w:val="24"/>
        </w:rPr>
      </w:pPr>
      <w:r w:rsidRPr="003D439F">
        <w:rPr>
          <w:rFonts w:ascii="Arial" w:hAnsi="Arial" w:cs="Arial"/>
          <w:b/>
          <w:szCs w:val="24"/>
        </w:rPr>
        <w:t>OBSERVAÇÕES:</w:t>
      </w:r>
    </w:p>
    <w:p w14:paraId="0FAD26FE" w14:textId="77777777" w:rsidR="00AD1458" w:rsidRPr="00C25B3F" w:rsidRDefault="00AD1458" w:rsidP="00AD1458">
      <w:pPr>
        <w:jc w:val="center"/>
        <w:rPr>
          <w:rFonts w:ascii="Arial" w:hAnsi="Arial" w:cs="Arial"/>
          <w:sz w:val="20"/>
        </w:rPr>
      </w:pPr>
    </w:p>
    <w:p w14:paraId="00BD883D" w14:textId="77777777" w:rsidR="00AD1458" w:rsidRPr="001E091A" w:rsidRDefault="00AD1458" w:rsidP="00AD1458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1E091A">
        <w:rPr>
          <w:rFonts w:ascii="Arial" w:hAnsi="Arial" w:cs="Arial"/>
          <w:sz w:val="22"/>
          <w:szCs w:val="22"/>
        </w:rPr>
        <w:t>A produção científica “</w:t>
      </w:r>
      <w:r w:rsidRPr="009C1C4F">
        <w:rPr>
          <w:rFonts w:ascii="Arial" w:hAnsi="Arial" w:cs="Arial"/>
          <w:sz w:val="22"/>
          <w:szCs w:val="22"/>
        </w:rPr>
        <w:t>Artigos em Revistas Especializadas na Área de Engenharias II</w:t>
      </w:r>
      <w:r w:rsidRPr="001E091A">
        <w:rPr>
          <w:rFonts w:ascii="Arial" w:hAnsi="Arial" w:cs="Arial"/>
          <w:sz w:val="22"/>
          <w:szCs w:val="22"/>
        </w:rPr>
        <w:t xml:space="preserve">” será pontuada conforme Qualis/CAPES – Área de Engenharias II (diretrizes do quadriênio </w:t>
      </w:r>
      <w:r w:rsidRPr="00411B4F">
        <w:rPr>
          <w:rFonts w:ascii="Arial" w:hAnsi="Arial" w:cs="Arial"/>
          <w:b/>
          <w:bCs/>
          <w:sz w:val="22"/>
          <w:szCs w:val="22"/>
        </w:rPr>
        <w:t>2013-2016</w:t>
      </w:r>
      <w:r w:rsidRPr="001E091A">
        <w:rPr>
          <w:rFonts w:ascii="Arial" w:hAnsi="Arial" w:cs="Arial"/>
          <w:sz w:val="22"/>
          <w:szCs w:val="22"/>
        </w:rPr>
        <w:t>).</w:t>
      </w:r>
    </w:p>
    <w:p w14:paraId="022034DA" w14:textId="77777777" w:rsidR="00AD1458" w:rsidRPr="001E091A" w:rsidRDefault="00AD1458" w:rsidP="00AD1458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1864F2">
        <w:rPr>
          <w:rFonts w:ascii="Arial" w:hAnsi="Arial" w:cs="Arial"/>
          <w:sz w:val="22"/>
          <w:szCs w:val="22"/>
        </w:rPr>
        <w:t>Para trabalhos com até 4 (quatro) autores a pontuação será igual ao peso indicado na tabela. Para produção com mais de quatro autores a pontuação de cada produção considerada será o peso multiplicado por quatro e dividido pelo número de autores (exemplo: trabalhos com 5 autores terão o valor multiplicado por 4/5, com 6 autores multiplicado por 4/6 e assim, sucessivamente)</w:t>
      </w:r>
      <w:r w:rsidRPr="001E091A">
        <w:rPr>
          <w:rFonts w:ascii="Arial" w:hAnsi="Arial" w:cs="Arial"/>
          <w:sz w:val="22"/>
          <w:szCs w:val="22"/>
        </w:rPr>
        <w:t>.</w:t>
      </w:r>
    </w:p>
    <w:p w14:paraId="28983483" w14:textId="77777777" w:rsidR="00AD1458" w:rsidRDefault="00AD1458" w:rsidP="00AD1458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1E091A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72235618" w14:textId="77777777" w:rsidR="00AD1458" w:rsidRPr="003D439F" w:rsidRDefault="00AD1458" w:rsidP="00AD1458">
      <w:pPr>
        <w:numPr>
          <w:ilvl w:val="0"/>
          <w:numId w:val="1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3D439F">
        <w:rPr>
          <w:rFonts w:ascii="Arial" w:hAnsi="Arial" w:cs="Arial"/>
          <w:sz w:val="22"/>
          <w:szCs w:val="22"/>
        </w:rPr>
        <w:t>Os trabalhos publicados em periódicos que não estão relacionados no Qualis</w:t>
      </w:r>
      <w:r>
        <w:rPr>
          <w:rFonts w:ascii="Arial" w:hAnsi="Arial" w:cs="Arial"/>
          <w:sz w:val="22"/>
          <w:szCs w:val="22"/>
        </w:rPr>
        <w:t xml:space="preserve"> (2013-2016)</w:t>
      </w:r>
      <w:r w:rsidRPr="003D439F">
        <w:rPr>
          <w:rFonts w:ascii="Arial" w:hAnsi="Arial" w:cs="Arial"/>
          <w:sz w:val="22"/>
          <w:szCs w:val="22"/>
        </w:rPr>
        <w:t xml:space="preserve"> da CAPES – Engenharias II, consultar o fator de impacto do periódico, e </w:t>
      </w:r>
      <w:r w:rsidRPr="003D439F">
        <w:rPr>
          <w:rFonts w:ascii="Arial" w:hAnsi="Arial" w:cs="Arial"/>
          <w:sz w:val="22"/>
          <w:szCs w:val="22"/>
        </w:rPr>
        <w:lastRenderedPageBreak/>
        <w:t xml:space="preserve">qualificar o periódico de </w:t>
      </w:r>
      <w:r w:rsidRPr="005C37C4">
        <w:rPr>
          <w:rFonts w:ascii="Arial" w:hAnsi="Arial" w:cs="Arial"/>
          <w:sz w:val="22"/>
          <w:szCs w:val="22"/>
        </w:rPr>
        <w:t>acordo com as normas contidas no Documento de Área das Engenharias II.</w:t>
      </w:r>
    </w:p>
    <w:p w14:paraId="50AAD9BB" w14:textId="77777777" w:rsidR="00AD1458" w:rsidRDefault="00AD1458" w:rsidP="00AD1458">
      <w:pPr>
        <w:numPr>
          <w:ilvl w:val="0"/>
          <w:numId w:val="1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3D439F">
        <w:rPr>
          <w:rFonts w:ascii="Arial" w:hAnsi="Arial" w:cs="Arial"/>
          <w:sz w:val="22"/>
          <w:szCs w:val="22"/>
        </w:rPr>
        <w:t>Os trabalhos publicados em periódicos que ainda não possuem fator de impacto e não estão no Qualis</w:t>
      </w:r>
      <w:r>
        <w:rPr>
          <w:rFonts w:ascii="Arial" w:hAnsi="Arial" w:cs="Arial"/>
          <w:sz w:val="22"/>
          <w:szCs w:val="22"/>
        </w:rPr>
        <w:t xml:space="preserve"> 2013-2016</w:t>
      </w:r>
      <w:r w:rsidRPr="003D439F">
        <w:rPr>
          <w:rFonts w:ascii="Arial" w:hAnsi="Arial" w:cs="Arial"/>
          <w:sz w:val="22"/>
          <w:szCs w:val="22"/>
        </w:rPr>
        <w:t xml:space="preserve"> da CAPES, serão contados como Trabalhos Completos publicados em Anais de Eventos</w:t>
      </w:r>
      <w:r>
        <w:rPr>
          <w:rFonts w:ascii="Arial" w:hAnsi="Arial" w:cs="Arial"/>
          <w:sz w:val="22"/>
          <w:szCs w:val="22"/>
        </w:rPr>
        <w:t>.</w:t>
      </w:r>
    </w:p>
    <w:p w14:paraId="456FB8AB" w14:textId="77777777" w:rsidR="00AD1458" w:rsidRPr="003D439F" w:rsidRDefault="00AD1458" w:rsidP="00AD1458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1E091A">
        <w:rPr>
          <w:rFonts w:ascii="Arial" w:hAnsi="Arial" w:cs="Arial"/>
          <w:sz w:val="22"/>
          <w:szCs w:val="22"/>
        </w:rPr>
        <w:t>Serão consideradas as produções</w:t>
      </w:r>
      <w:r>
        <w:rPr>
          <w:rFonts w:ascii="Arial" w:hAnsi="Arial" w:cs="Arial"/>
          <w:sz w:val="22"/>
          <w:szCs w:val="22"/>
        </w:rPr>
        <w:t xml:space="preserve"> no período </w:t>
      </w:r>
      <w:r w:rsidRPr="00434085">
        <w:rPr>
          <w:rFonts w:ascii="Arial" w:hAnsi="Arial" w:cs="Arial"/>
          <w:b/>
          <w:bCs/>
          <w:sz w:val="22"/>
          <w:szCs w:val="22"/>
        </w:rPr>
        <w:t>de 01/01/2018 a 14/02/2023</w:t>
      </w:r>
      <w:r w:rsidRPr="00434085">
        <w:rPr>
          <w:rFonts w:ascii="Arial" w:hAnsi="Arial" w:cs="Arial"/>
          <w:sz w:val="22"/>
          <w:szCs w:val="22"/>
        </w:rPr>
        <w:t>.</w:t>
      </w:r>
    </w:p>
    <w:p w14:paraId="6A0C5AE0" w14:textId="77777777" w:rsidR="00AD1458" w:rsidRPr="00550ACA" w:rsidRDefault="00AD1458" w:rsidP="00AD1458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550ACA">
        <w:rPr>
          <w:rFonts w:ascii="Arial" w:hAnsi="Arial" w:cs="Arial"/>
          <w:sz w:val="22"/>
          <w:szCs w:val="22"/>
        </w:rPr>
        <w:t>Quando houver saturação dos trabalhos publicados em periódicos Qualis B2, aqueles não computados n</w:t>
      </w:r>
      <w:r>
        <w:rPr>
          <w:rFonts w:ascii="Arial" w:hAnsi="Arial" w:cs="Arial"/>
          <w:sz w:val="22"/>
          <w:szCs w:val="22"/>
        </w:rPr>
        <w:t>esse</w:t>
      </w:r>
      <w:r w:rsidRPr="00550ACA">
        <w:rPr>
          <w:rFonts w:ascii="Arial" w:hAnsi="Arial" w:cs="Arial"/>
          <w:sz w:val="22"/>
          <w:szCs w:val="22"/>
        </w:rPr>
        <w:t xml:space="preserve"> item específico, poderão ser contados como Qualis B3. Saturando o nível Qualis B3, computar no nível Qualis B4, e satura</w:t>
      </w:r>
      <w:r>
        <w:rPr>
          <w:rFonts w:ascii="Arial" w:hAnsi="Arial" w:cs="Arial"/>
          <w:sz w:val="22"/>
          <w:szCs w:val="22"/>
        </w:rPr>
        <w:t>n</w:t>
      </w:r>
      <w:r w:rsidRPr="00550ACA">
        <w:rPr>
          <w:rFonts w:ascii="Arial" w:hAnsi="Arial" w:cs="Arial"/>
          <w:sz w:val="22"/>
          <w:szCs w:val="22"/>
        </w:rPr>
        <w:t xml:space="preserve">do esse nível, passar para Qualis B5 até a </w:t>
      </w:r>
      <w:r>
        <w:rPr>
          <w:rFonts w:ascii="Arial" w:hAnsi="Arial" w:cs="Arial"/>
          <w:sz w:val="22"/>
          <w:szCs w:val="22"/>
        </w:rPr>
        <w:t xml:space="preserve">sua </w:t>
      </w:r>
      <w:r w:rsidRPr="00550ACA">
        <w:rPr>
          <w:rFonts w:ascii="Arial" w:hAnsi="Arial" w:cs="Arial"/>
          <w:sz w:val="22"/>
          <w:szCs w:val="22"/>
        </w:rPr>
        <w:t>saturação.</w:t>
      </w:r>
    </w:p>
    <w:p w14:paraId="77072CA5" w14:textId="77777777" w:rsidR="00AD1458" w:rsidRPr="00550ACA" w:rsidRDefault="00AD1458" w:rsidP="00AD1458">
      <w:pPr>
        <w:numPr>
          <w:ilvl w:val="0"/>
          <w:numId w:val="1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550ACA">
        <w:rPr>
          <w:rFonts w:ascii="Arial" w:hAnsi="Arial" w:cs="Arial"/>
          <w:sz w:val="22"/>
          <w:szCs w:val="22"/>
        </w:rPr>
        <w:t>Para os Trabalhos Completos Publicados em Anais de Eventos, em havendo a saturação, aqueles que não foram computados nesse item, poderão ser contados como Resumos ou Resumos Expandidos até a saturação deste.</w:t>
      </w:r>
    </w:p>
    <w:p w14:paraId="6948BE02" w14:textId="77777777" w:rsidR="00AD1458" w:rsidRDefault="00AD1458" w:rsidP="00AD145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ind w:right="567"/>
        <w:jc w:val="both"/>
        <w:rPr>
          <w:rFonts w:ascii="Arial" w:hAnsi="Arial" w:cs="Arial"/>
          <w:color w:val="000000"/>
          <w:sz w:val="20"/>
        </w:rPr>
      </w:pPr>
    </w:p>
    <w:p w14:paraId="26AE4D89" w14:textId="77777777" w:rsidR="00AD1458" w:rsidRDefault="00AD1458" w:rsidP="00AD145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p w14:paraId="75B20D69" w14:textId="77777777" w:rsidR="00CA2450" w:rsidRDefault="00CA2450"/>
    <w:sectPr w:rsidR="00CA2450" w:rsidSect="00AD1458">
      <w:headerReference w:type="default" r:id="rId7"/>
      <w:footerReference w:type="default" r:id="rId8"/>
      <w:pgSz w:w="11900" w:h="16820" w:code="9"/>
      <w:pgMar w:top="1134" w:right="1134" w:bottom="102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804F5" w14:textId="77777777" w:rsidR="001408AE" w:rsidRDefault="001408AE">
      <w:r>
        <w:separator/>
      </w:r>
    </w:p>
  </w:endnote>
  <w:endnote w:type="continuationSeparator" w:id="0">
    <w:p w14:paraId="39818105" w14:textId="77777777" w:rsidR="001408AE" w:rsidRDefault="00140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23BA6" w14:textId="77777777" w:rsidR="00C532CD" w:rsidRDefault="00000000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B5445" w14:textId="77777777" w:rsidR="001408AE" w:rsidRDefault="001408AE">
      <w:r>
        <w:separator/>
      </w:r>
    </w:p>
  </w:footnote>
  <w:footnote w:type="continuationSeparator" w:id="0">
    <w:p w14:paraId="39238F38" w14:textId="77777777" w:rsidR="001408AE" w:rsidRDefault="00140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14F73" w14:textId="77777777" w:rsidR="00C532CD" w:rsidRDefault="000000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776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zY2MrEwtjQxMLBQ0lEKTi0uzszPAykwrAUAoZ1tViwAAAA="/>
  </w:docVars>
  <w:rsids>
    <w:rsidRoot w:val="00AD1458"/>
    <w:rsid w:val="000F756D"/>
    <w:rsid w:val="001408AE"/>
    <w:rsid w:val="001A717F"/>
    <w:rsid w:val="00434085"/>
    <w:rsid w:val="00AD1458"/>
    <w:rsid w:val="00CA2450"/>
    <w:rsid w:val="00D7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64EF9"/>
  <w15:chartTrackingRefBased/>
  <w15:docId w15:val="{B209CA1C-70D3-48C7-BAEE-723874A3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4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rsid w:val="00AD1458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semiHidden/>
    <w:rsid w:val="00AD1458"/>
    <w:rPr>
      <w:rFonts w:ascii="Times New Roman" w:eastAsia="Times New Roman" w:hAnsi="Times New Roman" w:cs="Times New Roman"/>
      <w:sz w:val="24"/>
      <w:szCs w:val="20"/>
    </w:rPr>
  </w:style>
  <w:style w:type="paragraph" w:styleId="Rodap">
    <w:name w:val="footer"/>
    <w:basedOn w:val="Normal"/>
    <w:link w:val="RodapChar"/>
    <w:semiHidden/>
    <w:rsid w:val="00AD1458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semiHidden/>
    <w:rsid w:val="00AD1458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66</Words>
  <Characters>3800</Characters>
  <Application>Microsoft Office Word</Application>
  <DocSecurity>0</DocSecurity>
  <Lines>31</Lines>
  <Paragraphs>8</Paragraphs>
  <ScaleCrop>false</ScaleCrop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sella Maria Zanin</dc:creator>
  <cp:keywords/>
  <dc:description/>
  <cp:lastModifiedBy>Caliane Costa</cp:lastModifiedBy>
  <cp:revision>4</cp:revision>
  <dcterms:created xsi:type="dcterms:W3CDTF">2023-01-23T00:37:00Z</dcterms:created>
  <dcterms:modified xsi:type="dcterms:W3CDTF">2023-01-23T18:49:00Z</dcterms:modified>
</cp:coreProperties>
</file>